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2F74" w:rsidRPr="000568F6" w:rsidRDefault="000568F6">
      <w:pPr>
        <w:rPr>
          <w:rFonts w:ascii="Times New Roman" w:hAnsi="Times New Roman" w:cs="Times New Roman"/>
          <w:sz w:val="24"/>
          <w:szCs w:val="24"/>
        </w:rPr>
      </w:pPr>
      <w:r w:rsidRPr="000568F6">
        <w:rPr>
          <w:rFonts w:ascii="Times New Roman" w:hAnsi="Times New Roman" w:cs="Times New Roman"/>
          <w:sz w:val="24"/>
          <w:szCs w:val="24"/>
        </w:rPr>
        <w:t>Table 1. County Names Associated with unique Residence Code provided by NIJ</w:t>
      </w:r>
    </w:p>
    <w:tbl>
      <w:tblPr>
        <w:tblW w:w="9493" w:type="dxa"/>
        <w:tblLook w:val="04A0" w:firstRow="1" w:lastRow="0" w:firstColumn="1" w:lastColumn="0" w:noHBand="0" w:noVBand="1"/>
      </w:tblPr>
      <w:tblGrid>
        <w:gridCol w:w="1038"/>
        <w:gridCol w:w="3857"/>
        <w:gridCol w:w="4616"/>
      </w:tblGrid>
      <w:tr w:rsidR="000568F6" w:rsidRPr="000568F6" w:rsidTr="000568F6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ique</w:t>
            </w:r>
          </w:p>
          <w:p w:rsidR="000568F6" w:rsidRPr="000568F6" w:rsidRDefault="000568F6" w:rsidP="00056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idence Code (NIJ)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UMA (combined)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ssociated County Names</w:t>
            </w:r>
          </w:p>
        </w:tc>
      </w:tr>
      <w:tr w:rsidR="000568F6" w:rsidRPr="000568F6" w:rsidTr="000568F6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003, 44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ulton, Douglas</w:t>
            </w:r>
          </w:p>
        </w:tc>
      </w:tr>
      <w:tr w:rsidR="000568F6" w:rsidRPr="000568F6" w:rsidTr="000568F6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008, 43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Kalb,Newton</w:t>
            </w:r>
            <w:proofErr w:type="spellEnd"/>
            <w:proofErr w:type="gramEnd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Rockdale</w:t>
            </w:r>
          </w:p>
        </w:tc>
      </w:tr>
      <w:tr w:rsidR="000568F6" w:rsidRPr="000568F6" w:rsidTr="00503E08">
        <w:trPr>
          <w:trHeight w:val="562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3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200, 13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Appling, </w:t>
            </w:r>
            <w:proofErr w:type="spellStart"/>
            <w:proofErr w:type="gramStart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vans,Jeff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, Davis, Montgomery, Tattnall, Telfair,  </w:t>
            </w:r>
            <w:proofErr w:type="spellStart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oombs,Wayne</w:t>
            </w:r>
            <w:proofErr w:type="spellEnd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Wheeler, Bleckley, Candler, Dodge, Emanuel, Johnson, Laurens, Treutlen, Wilcox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4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400, 1500, 16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Bibb, Houston, Pulaski, Baldwin, Crawford, Jones, Monroe, </w:t>
            </w:r>
            <w:proofErr w:type="spellStart"/>
            <w:proofErr w:type="gramStart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each,Putnam</w:t>
            </w:r>
            <w:proofErr w:type="spellEnd"/>
            <w:proofErr w:type="gramEnd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Twiggs, Wilkinson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5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700, 18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attahoochee, Muscogee, Clay, Crisp, Dooly, Harris, Macon, Marion, Quitman, Randolph, Schley, Stewart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6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001, 2002, 2003, 4005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Kalb,Gwinnett</w:t>
            </w:r>
            <w:proofErr w:type="spellEnd"/>
            <w:proofErr w:type="gramEnd"/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7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00, 200, 5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amden, Glynn, McIntosh, Bryan, Liberty, </w:t>
            </w:r>
            <w:proofErr w:type="spellStart"/>
            <w:proofErr w:type="gramStart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ng,Atkinson</w:t>
            </w:r>
            <w:proofErr w:type="spellEnd"/>
            <w:proofErr w:type="gramEnd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Bacon, Brantley, Charlton, Clinch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8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4000, 4100, 42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Richmond, Columbia, Burke, Glascock, Hancock, Jefferson, Jenkins, Lincoln, </w:t>
            </w:r>
            <w:proofErr w:type="spellStart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cDuffle</w:t>
            </w:r>
            <w:proofErr w:type="spellEnd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Taliaferro, Warren, Washington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9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5001, 6001, 6002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ayton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0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400, 5002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proofErr w:type="gramStart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yette,Clayton</w:t>
            </w:r>
            <w:proofErr w:type="spellEnd"/>
            <w:proofErr w:type="gramEnd"/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1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001, 3004, 46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ulton, Cobb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2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002, 1005, 3300, 3400, 4001, 4002, 4006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ulton, </w:t>
            </w:r>
            <w:proofErr w:type="spellStart"/>
            <w:proofErr w:type="gramStart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rsyth,Hall</w:t>
            </w:r>
            <w:proofErr w:type="spellEnd"/>
            <w:proofErr w:type="gramEnd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Gwinnett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3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3101, 3102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erokee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4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900, 3900, 4003, 4004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tts, Lamar, Pike, Spalding, Upson, Jasper, Morgan, Walton, Gwinnett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5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3001, 3002, 3003, 3005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bb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6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500, 45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Floyd, </w:t>
            </w:r>
            <w:proofErr w:type="spellStart"/>
            <w:proofErr w:type="gramStart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ralson,Polk</w:t>
            </w:r>
            <w:proofErr w:type="spellEnd"/>
            <w:proofErr w:type="gramEnd"/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Paulding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7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800, 2900, 3200, 35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nnin, Gilmer, Gordon, Murray, Pickens, Bartow, Dawson, Lumpkin, Rabun, Towns, Union, White, Banks, Franklin, Habersham, Hart, Stephens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8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600, 700, 8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ndes, Ben Hill, Berrien, Brooks, Cook, Irwin, Tift, Turner, Colquitt, Thomas, Worth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9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900, 11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Dougherty, Lee, Baker, Calhoun, Decatur, Early, Grady, Miller, Mitchell, Seminole, Terrell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0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300, 401, 402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ulloch, Effingham, Screven, Chatham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1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004, 21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ulton, Coweta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2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200, 23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eard, Meriwether, Troup, Carroll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3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1006, 1007, 2004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ulton, Dekalb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4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600, 27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toosa, Chattooga, Dade, Walker, Whitfield</w:t>
            </w:r>
          </w:p>
        </w:tc>
      </w:tr>
      <w:tr w:rsidR="000568F6" w:rsidRPr="000568F6" w:rsidTr="00503E08">
        <w:trPr>
          <w:trHeight w:val="179"/>
        </w:trPr>
        <w:tc>
          <w:tcPr>
            <w:tcW w:w="10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25</w:t>
            </w:r>
          </w:p>
        </w:tc>
        <w:tc>
          <w:tcPr>
            <w:tcW w:w="385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1B1B1B"/>
                <w:sz w:val="20"/>
                <w:szCs w:val="20"/>
              </w:rPr>
              <w:t>3600, 3700, 3800</w:t>
            </w:r>
          </w:p>
        </w:tc>
        <w:tc>
          <w:tcPr>
            <w:tcW w:w="4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F6" w:rsidRPr="000568F6" w:rsidRDefault="000568F6" w:rsidP="000568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0568F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arke, Elbert, Greene, Madison, Oconee, Oglethorpe, Barrow, Jackson</w:t>
            </w:r>
          </w:p>
        </w:tc>
      </w:tr>
    </w:tbl>
    <w:p w:rsidR="000568F6" w:rsidRPr="000568F6" w:rsidRDefault="000568F6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0568F6" w:rsidRPr="000568F6" w:rsidSect="000568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DQzNzMwMzI1MDdT0lEKTi0uzszPAykwrAUAn2rAtSwAAAA="/>
  </w:docVars>
  <w:rsids>
    <w:rsidRoot w:val="000568F6"/>
    <w:rsid w:val="000568F6"/>
    <w:rsid w:val="00503E08"/>
    <w:rsid w:val="00672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F389A"/>
  <w15:chartTrackingRefBased/>
  <w15:docId w15:val="{0746E4CC-B801-4C3B-9B2D-84E01AF1A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2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91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ngiz Zopluoglu</dc:creator>
  <cp:keywords/>
  <dc:description/>
  <cp:lastModifiedBy>Cengiz Zopluoglu</cp:lastModifiedBy>
  <cp:revision>2</cp:revision>
  <dcterms:created xsi:type="dcterms:W3CDTF">2021-08-12T00:27:00Z</dcterms:created>
  <dcterms:modified xsi:type="dcterms:W3CDTF">2021-08-12T00:38:00Z</dcterms:modified>
</cp:coreProperties>
</file>